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C136DE" w14:textId="11D45092" w:rsidR="00F43DA6" w:rsidRDefault="006D1F47">
      <w:pPr>
        <w:rPr>
          <w:b/>
          <w:bCs/>
        </w:rPr>
      </w:pPr>
      <w:r>
        <w:rPr>
          <w:b/>
          <w:bCs/>
        </w:rPr>
        <w:t xml:space="preserve">////Title: Studying </w:t>
      </w:r>
      <w:r w:rsidR="001232A2">
        <w:rPr>
          <w:b/>
          <w:bCs/>
        </w:rPr>
        <w:t>B</w:t>
      </w:r>
      <w:r>
        <w:rPr>
          <w:b/>
          <w:bCs/>
        </w:rPr>
        <w:t xml:space="preserve">lazars with </w:t>
      </w:r>
      <w:r w:rsidR="001232A2">
        <w:rPr>
          <w:b/>
          <w:bCs/>
        </w:rPr>
        <w:t>M</w:t>
      </w:r>
      <w:r>
        <w:rPr>
          <w:b/>
          <w:bCs/>
        </w:rPr>
        <w:t xml:space="preserve">ultiwavelength and </w:t>
      </w:r>
      <w:r w:rsidR="001232A2">
        <w:rPr>
          <w:b/>
          <w:bCs/>
        </w:rPr>
        <w:t>M</w:t>
      </w:r>
      <w:r>
        <w:rPr>
          <w:b/>
          <w:bCs/>
        </w:rPr>
        <w:t xml:space="preserve">ulti-messenger </w:t>
      </w:r>
      <w:r w:rsidR="001232A2">
        <w:rPr>
          <w:b/>
          <w:bCs/>
        </w:rPr>
        <w:t>A</w:t>
      </w:r>
      <w:r>
        <w:rPr>
          <w:b/>
          <w:bCs/>
        </w:rPr>
        <w:t>stronomy</w:t>
      </w:r>
    </w:p>
    <w:p w14:paraId="0D1B675D" w14:textId="6B25486A" w:rsidR="006D1F47" w:rsidRDefault="006D1F47">
      <w:pPr>
        <w:rPr>
          <w:b/>
          <w:bCs/>
        </w:rPr>
      </w:pPr>
      <w:r>
        <w:rPr>
          <w:b/>
          <w:bCs/>
        </w:rPr>
        <w:t>////Standfirst:</w:t>
      </w:r>
    </w:p>
    <w:p w14:paraId="1057F5F5" w14:textId="2BAC13A0" w:rsidR="006D1F47" w:rsidRPr="006D1F47" w:rsidRDefault="00127F91">
      <w:r>
        <w:t xml:space="preserve">Blazars </w:t>
      </w:r>
      <w:r w:rsidR="003F72AB">
        <w:t>[</w:t>
      </w:r>
      <w:r w:rsidR="003F72AB" w:rsidRPr="003F72AB">
        <w:rPr>
          <w:highlight w:val="yellow"/>
        </w:rPr>
        <w:t>blay-</w:t>
      </w:r>
      <w:proofErr w:type="spellStart"/>
      <w:r w:rsidR="003F72AB" w:rsidRPr="003F72AB">
        <w:rPr>
          <w:highlight w:val="yellow"/>
        </w:rPr>
        <w:t>za</w:t>
      </w:r>
      <w:r w:rsidR="003F72AB">
        <w:rPr>
          <w:highlight w:val="yellow"/>
        </w:rPr>
        <w:t>a</w:t>
      </w:r>
      <w:r w:rsidR="003F72AB" w:rsidRPr="003F72AB">
        <w:rPr>
          <w:highlight w:val="yellow"/>
        </w:rPr>
        <w:t>rs</w:t>
      </w:r>
      <w:proofErr w:type="spellEnd"/>
      <w:r w:rsidR="003F72AB">
        <w:t xml:space="preserve">] </w:t>
      </w:r>
      <w:r>
        <w:t>are</w:t>
      </w:r>
      <w:r w:rsidR="00A1328B">
        <w:t xml:space="preserve"> some of the brightest and most vibrant objects known to astronomers</w:t>
      </w:r>
      <w:r w:rsidR="00C1230A">
        <w:t xml:space="preserve">: emitting </w:t>
      </w:r>
      <w:r w:rsidR="005F043B">
        <w:t xml:space="preserve">high-velocity </w:t>
      </w:r>
      <w:r w:rsidR="00C1230A">
        <w:t>jets of matter</w:t>
      </w:r>
      <w:r w:rsidR="00965E56">
        <w:t xml:space="preserve">, </w:t>
      </w:r>
      <w:r w:rsidR="004861D6">
        <w:t>and</w:t>
      </w:r>
      <w:r w:rsidR="00965E56">
        <w:t xml:space="preserve"> producing</w:t>
      </w:r>
      <w:r w:rsidR="00931C9A">
        <w:t xml:space="preserve"> gamma rays which outshine </w:t>
      </w:r>
      <w:r w:rsidR="00CC7888">
        <w:t xml:space="preserve">almost </w:t>
      </w:r>
      <w:r w:rsidR="00931C9A">
        <w:t>all other sources in the known universe</w:t>
      </w:r>
      <w:r w:rsidR="00965E56">
        <w:t xml:space="preserve">. To study these phenomena, astronomers must use the latest techniques to observe blazars </w:t>
      </w:r>
      <w:r w:rsidR="004861D6">
        <w:t>simultaneously at different wavelengths</w:t>
      </w:r>
      <w:r w:rsidR="003F72AB">
        <w:t xml:space="preserve"> of electromagnetic radiation</w:t>
      </w:r>
      <w:r w:rsidR="004861D6">
        <w:t>, while also capturing the elusive neutrinos they emit</w:t>
      </w:r>
      <w:r w:rsidR="00CD69BC">
        <w:t xml:space="preserve">. </w:t>
      </w:r>
      <w:r w:rsidR="00500C34">
        <w:t xml:space="preserve">In </w:t>
      </w:r>
      <w:r w:rsidR="00CC7888">
        <w:t>a recent</w:t>
      </w:r>
      <w:r w:rsidR="00500C34">
        <w:t xml:space="preserve"> article, </w:t>
      </w:r>
      <w:r w:rsidR="00CD69BC">
        <w:t xml:space="preserve">Dr </w:t>
      </w:r>
      <w:r w:rsidR="00CC4F61" w:rsidRPr="004420D5">
        <w:t xml:space="preserve">Markus </w:t>
      </w:r>
      <w:proofErr w:type="spellStart"/>
      <w:r w:rsidR="00CC4F61" w:rsidRPr="004420D5">
        <w:t>Böttcher</w:t>
      </w:r>
      <w:proofErr w:type="spellEnd"/>
      <w:r w:rsidR="003F72AB">
        <w:t xml:space="preserve"> [</w:t>
      </w:r>
      <w:r w:rsidR="00CC7888">
        <w:rPr>
          <w:highlight w:val="yellow"/>
        </w:rPr>
        <w:t>Bert</w:t>
      </w:r>
      <w:r w:rsidR="00C62FD7">
        <w:rPr>
          <w:highlight w:val="yellow"/>
        </w:rPr>
        <w:t>-</w:t>
      </w:r>
      <w:proofErr w:type="spellStart"/>
      <w:r w:rsidR="00CC7888">
        <w:rPr>
          <w:highlight w:val="yellow"/>
        </w:rPr>
        <w:t>yer</w:t>
      </w:r>
      <w:proofErr w:type="spellEnd"/>
      <w:r w:rsidR="003F72AB">
        <w:t>]</w:t>
      </w:r>
      <w:r w:rsidR="00CC4F61">
        <w:t>, an astronomer at North-West University on Potchefstroom</w:t>
      </w:r>
      <w:r w:rsidR="003F72AB">
        <w:t xml:space="preserve"> [</w:t>
      </w:r>
      <w:proofErr w:type="spellStart"/>
      <w:r w:rsidR="003F72AB" w:rsidRPr="00C62FD7">
        <w:rPr>
          <w:highlight w:val="yellow"/>
        </w:rPr>
        <w:t>Potch</w:t>
      </w:r>
      <w:proofErr w:type="spellEnd"/>
      <w:r w:rsidR="003F72AB" w:rsidRPr="00C62FD7">
        <w:rPr>
          <w:highlight w:val="yellow"/>
        </w:rPr>
        <w:t>-uhf-</w:t>
      </w:r>
      <w:proofErr w:type="spellStart"/>
      <w:r w:rsidR="003F72AB" w:rsidRPr="00C62FD7">
        <w:rPr>
          <w:highlight w:val="yellow"/>
        </w:rPr>
        <w:t>strome</w:t>
      </w:r>
      <w:proofErr w:type="spellEnd"/>
      <w:r w:rsidR="003F72AB">
        <w:t>]</w:t>
      </w:r>
      <w:r w:rsidR="00CC4F61">
        <w:t xml:space="preserve">, South Africa, </w:t>
      </w:r>
      <w:r w:rsidR="00500C34">
        <w:t>presents an overview of the latest advances in these ‘multiwavelength’ and ‘multi-messenger’ techniques</w:t>
      </w:r>
      <w:r w:rsidR="005F043B">
        <w:t xml:space="preserve"> – and where they could lead in the near future. </w:t>
      </w:r>
    </w:p>
    <w:p w14:paraId="647C7FCC" w14:textId="0FE9F8A0" w:rsidR="006D1F47" w:rsidRDefault="006D1F47">
      <w:pPr>
        <w:rPr>
          <w:b/>
          <w:bCs/>
        </w:rPr>
      </w:pPr>
      <w:r>
        <w:rPr>
          <w:b/>
          <w:bCs/>
        </w:rPr>
        <w:t>////Main text:</w:t>
      </w:r>
    </w:p>
    <w:p w14:paraId="425D4437" w14:textId="148D7D50" w:rsidR="00976BE4" w:rsidRDefault="00272E97">
      <w:r>
        <w:t xml:space="preserve">Blazars </w:t>
      </w:r>
      <w:r w:rsidR="00BA2AF3">
        <w:t>can be found in</w:t>
      </w:r>
      <w:r>
        <w:t xml:space="preserve"> the compact, extremely bright regions at the centres </w:t>
      </w:r>
      <w:r w:rsidR="00F27810">
        <w:t>of some galaxies</w:t>
      </w:r>
      <w:r w:rsidR="0062003B">
        <w:t>, and are</w:t>
      </w:r>
      <w:r w:rsidR="00A1737E">
        <w:t xml:space="preserve"> widely thought to </w:t>
      </w:r>
      <w:r w:rsidR="008F132B">
        <w:t>form as</w:t>
      </w:r>
      <w:r w:rsidR="00F27810">
        <w:t xml:space="preserve"> material </w:t>
      </w:r>
      <w:r w:rsidR="008F132B">
        <w:t>is</w:t>
      </w:r>
      <w:r w:rsidR="00F27810">
        <w:t xml:space="preserve"> accreted by supermassive black holes </w:t>
      </w:r>
      <w:r w:rsidR="002C637E">
        <w:t>–</w:t>
      </w:r>
      <w:r w:rsidR="00F27810">
        <w:t xml:space="preserve"> </w:t>
      </w:r>
      <w:r w:rsidR="003F72AB">
        <w:t xml:space="preserve">which are </w:t>
      </w:r>
      <w:r w:rsidR="008F132B">
        <w:t>often</w:t>
      </w:r>
      <w:r w:rsidR="002C637E">
        <w:t xml:space="preserve"> billions of times more massive than our Sun</w:t>
      </w:r>
      <w:r w:rsidR="00A1737E">
        <w:t xml:space="preserve">. </w:t>
      </w:r>
      <w:r w:rsidR="00EB1166">
        <w:t xml:space="preserve">Although their brightness is highly variable, and often fluctuates on extremely short timescales, blazars emit light across the entire electromagnetic spectrum. </w:t>
      </w:r>
      <w:r w:rsidR="00E75D9B">
        <w:t xml:space="preserve">Alongside this radiation, </w:t>
      </w:r>
      <w:r w:rsidR="005D6F1A">
        <w:t>they</w:t>
      </w:r>
      <w:r w:rsidR="00B92322">
        <w:t xml:space="preserve"> also</w:t>
      </w:r>
      <w:r w:rsidR="002C637E">
        <w:t xml:space="preserve"> emit colossal jets of charged particles </w:t>
      </w:r>
      <w:r w:rsidR="00721647">
        <w:t xml:space="preserve">that </w:t>
      </w:r>
      <w:r w:rsidR="00E75D9B">
        <w:t>t</w:t>
      </w:r>
      <w:r w:rsidR="00976BE4">
        <w:t>ravel through intergalactic space at close to the speed of light</w:t>
      </w:r>
      <w:r w:rsidR="00E75D9B">
        <w:t xml:space="preserve">. </w:t>
      </w:r>
    </w:p>
    <w:p w14:paraId="52554D09" w14:textId="6C20F447" w:rsidR="00387A2E" w:rsidRDefault="002F429D">
      <w:r>
        <w:t xml:space="preserve">Astronomers now propose that the </w:t>
      </w:r>
      <w:r w:rsidR="00F405FD">
        <w:t>radiation emitted by blazars is t</w:t>
      </w:r>
      <w:r w:rsidR="001D11CF">
        <w:t xml:space="preserve">riggered by a variety of </w:t>
      </w:r>
      <w:r w:rsidR="00F405FD">
        <w:t xml:space="preserve">different </w:t>
      </w:r>
      <w:r w:rsidR="001D11CF">
        <w:t>mechanisms</w:t>
      </w:r>
      <w:r w:rsidR="00F405FD">
        <w:t xml:space="preserve">. </w:t>
      </w:r>
      <w:r w:rsidR="009A42E6">
        <w:t xml:space="preserve">According to current theories, </w:t>
      </w:r>
      <w:r w:rsidR="00CB6690">
        <w:t xml:space="preserve">their </w:t>
      </w:r>
      <w:r w:rsidR="009A42E6">
        <w:t xml:space="preserve">lower-frequency light is produced by </w:t>
      </w:r>
      <w:r w:rsidR="00CC7888">
        <w:t xml:space="preserve">relativistic </w:t>
      </w:r>
      <w:r w:rsidR="009A42E6">
        <w:t>electrons, which are f</w:t>
      </w:r>
      <w:r w:rsidR="001D11CF">
        <w:t>orced to change direction as they pass through strong magnetic fields</w:t>
      </w:r>
      <w:r w:rsidR="009A42E6">
        <w:t xml:space="preserve">. </w:t>
      </w:r>
      <w:r w:rsidR="00703752">
        <w:t xml:space="preserve">In contrast, higher-frequency radiation is thought to emerge as photons are scattered by </w:t>
      </w:r>
      <w:r w:rsidR="00CC7888">
        <w:t xml:space="preserve">the same relativistic </w:t>
      </w:r>
      <w:r w:rsidR="00703752">
        <w:t xml:space="preserve">electrons, gaining energy in the process. </w:t>
      </w:r>
      <w:r w:rsidR="00387A2E">
        <w:t xml:space="preserve">The </w:t>
      </w:r>
      <w:r w:rsidR="005D6F1A">
        <w:t xml:space="preserve">light produced </w:t>
      </w:r>
      <w:r w:rsidR="00391BBB">
        <w:t>in this way is now well known among astronomers as the b</w:t>
      </w:r>
      <w:r w:rsidR="00387A2E">
        <w:t xml:space="preserve">rightest </w:t>
      </w:r>
      <w:r w:rsidR="00CC7888">
        <w:t xml:space="preserve">persistent </w:t>
      </w:r>
      <w:r w:rsidR="00391BBB">
        <w:t xml:space="preserve">source of </w:t>
      </w:r>
      <w:r w:rsidR="00387A2E">
        <w:t>gamma rays in the entire sky</w:t>
      </w:r>
      <w:r w:rsidR="00391BBB">
        <w:t>.</w:t>
      </w:r>
    </w:p>
    <w:p w14:paraId="1F6C914C" w14:textId="75B722C8" w:rsidR="006D1F47" w:rsidRDefault="006D1F47">
      <w:r>
        <w:t xml:space="preserve">… </w:t>
      </w:r>
    </w:p>
    <w:p w14:paraId="0DBE3710" w14:textId="49C47285" w:rsidR="006D1F47" w:rsidRDefault="00FB192D">
      <w:r>
        <w:t xml:space="preserve">In his recent publication, Dr </w:t>
      </w:r>
      <w:proofErr w:type="spellStart"/>
      <w:r w:rsidRPr="004420D5">
        <w:t>Böttcher</w:t>
      </w:r>
      <w:proofErr w:type="spellEnd"/>
      <w:r w:rsidR="008969D1">
        <w:t xml:space="preserve"> </w:t>
      </w:r>
      <w:r>
        <w:t xml:space="preserve">describes how </w:t>
      </w:r>
      <w:r w:rsidR="008969D1">
        <w:t xml:space="preserve">much of our understanding of the gamma rays emitted by blazars </w:t>
      </w:r>
      <w:r w:rsidR="00DA1176">
        <w:t>comes from observations by NASA’s Fermi Gamma-Ray Telescope</w:t>
      </w:r>
      <w:r>
        <w:t>,</w:t>
      </w:r>
      <w:r w:rsidR="00DA1176">
        <w:t xml:space="preserve"> as well as </w:t>
      </w:r>
      <w:r w:rsidR="002D098A">
        <w:t xml:space="preserve">from ground-based instruments, including HESS, MAGIC, and VERITAS. </w:t>
      </w:r>
      <w:r w:rsidR="00EF2BD5">
        <w:t>S</w:t>
      </w:r>
      <w:r w:rsidR="00B961FA">
        <w:t xml:space="preserve">ince </w:t>
      </w:r>
      <w:r w:rsidR="00395A86">
        <w:t xml:space="preserve">blazars emit wavelengths across the entire electromagnetic spectrum, </w:t>
      </w:r>
      <w:r>
        <w:t xml:space="preserve">he explains that </w:t>
      </w:r>
      <w:r w:rsidR="00395A86">
        <w:t>it is important to correlate</w:t>
      </w:r>
      <w:r w:rsidR="006C7343">
        <w:t xml:space="preserve"> these observations with other wavelengths</w:t>
      </w:r>
      <w:r w:rsidR="00D6162E">
        <w:t xml:space="preserve"> </w:t>
      </w:r>
      <w:r w:rsidR="00EF2BD5">
        <w:t>emitted at the same time</w:t>
      </w:r>
      <w:r w:rsidR="00722994">
        <w:t xml:space="preserve"> –</w:t>
      </w:r>
      <w:r w:rsidR="00EF2BD5">
        <w:t xml:space="preserve"> a technique named ‘multiwavelength astronomy</w:t>
      </w:r>
      <w:r w:rsidR="00721647">
        <w:t>’</w:t>
      </w:r>
      <w:r w:rsidR="00EF2BD5">
        <w:t xml:space="preserve">. </w:t>
      </w:r>
      <w:r w:rsidR="00B74D4F">
        <w:t>Unfortunately</w:t>
      </w:r>
      <w:r w:rsidR="00757B24">
        <w:t>,</w:t>
      </w:r>
      <w:r w:rsidR="00EF2BD5">
        <w:t xml:space="preserve"> since </w:t>
      </w:r>
      <w:r w:rsidR="00B74D4F">
        <w:t>blazar emissions</w:t>
      </w:r>
      <w:r w:rsidR="003F72AB">
        <w:t xml:space="preserve"> </w:t>
      </w:r>
      <w:r w:rsidR="00B74D4F">
        <w:t xml:space="preserve">at different wavelengths are not always correlated with each other, this can often be extremely difficult. </w:t>
      </w:r>
    </w:p>
    <w:p w14:paraId="0A2F07C9" w14:textId="47482BBF" w:rsidR="00722994" w:rsidRDefault="00D03750">
      <w:r>
        <w:t>One alternative technique arises from neutrinos</w:t>
      </w:r>
      <w:r w:rsidR="00722994">
        <w:t>. Neutrinos are</w:t>
      </w:r>
      <w:r>
        <w:t xml:space="preserve"> chargeless, almost massless </w:t>
      </w:r>
      <w:r w:rsidR="001F2822">
        <w:t xml:space="preserve">particles </w:t>
      </w:r>
      <w:r w:rsidR="001B3C8A">
        <w:t>that</w:t>
      </w:r>
      <w:r w:rsidR="003E1200">
        <w:t xml:space="preserve"> </w:t>
      </w:r>
      <w:r w:rsidR="00CC7888">
        <w:t>may</w:t>
      </w:r>
      <w:r w:rsidR="003E1200">
        <w:t xml:space="preserve"> also </w:t>
      </w:r>
      <w:r w:rsidR="00CC7888">
        <w:t xml:space="preserve">be </w:t>
      </w:r>
      <w:r w:rsidR="003E1200">
        <w:t>emitted by blazar jets. Through ‘multi-messenger astronomy</w:t>
      </w:r>
      <w:r w:rsidR="00722994">
        <w:t>’</w:t>
      </w:r>
      <w:r w:rsidR="003E1200">
        <w:t xml:space="preserve">, </w:t>
      </w:r>
      <w:r w:rsidR="00D95496">
        <w:t>detections of astronomical neutrinos can be correlated with flashes of light originating from blazar jets</w:t>
      </w:r>
      <w:r w:rsidR="002A4441">
        <w:t xml:space="preserve"> – allowing astronomers to glean important insights into their physics. </w:t>
      </w:r>
    </w:p>
    <w:p w14:paraId="4307DC12" w14:textId="7751260C" w:rsidR="00B74D4F" w:rsidRDefault="002A4441">
      <w:r>
        <w:t xml:space="preserve">Neutrinos are notoriously difficult to detect, but have been picked up by facilities </w:t>
      </w:r>
      <w:r w:rsidR="00722994">
        <w:t>such as</w:t>
      </w:r>
      <w:r>
        <w:t xml:space="preserve"> </w:t>
      </w:r>
      <w:r w:rsidR="00317947">
        <w:t xml:space="preserve">the </w:t>
      </w:r>
      <w:proofErr w:type="spellStart"/>
      <w:r>
        <w:t>IceCube</w:t>
      </w:r>
      <w:proofErr w:type="spellEnd"/>
      <w:r>
        <w:t xml:space="preserve"> Neutrino </w:t>
      </w:r>
      <w:r w:rsidR="00104F9E">
        <w:t xml:space="preserve">observatory at the South Pole. This instrument uses detectors positioned throughout a vast block of Antarctic ice to </w:t>
      </w:r>
      <w:r w:rsidR="00460B56">
        <w:t>detect tiny flashes of light</w:t>
      </w:r>
      <w:r w:rsidR="006C7188">
        <w:t xml:space="preserve">, produced by high-energy neutrinos as they </w:t>
      </w:r>
      <w:r w:rsidR="00317947">
        <w:t>interact with particles in</w:t>
      </w:r>
      <w:r w:rsidR="006C7188">
        <w:t xml:space="preserve"> the ice. </w:t>
      </w:r>
    </w:p>
    <w:p w14:paraId="7188922B" w14:textId="669058A0" w:rsidR="006D1F47" w:rsidRDefault="006D1F47">
      <w:r>
        <w:t xml:space="preserve">… </w:t>
      </w:r>
    </w:p>
    <w:p w14:paraId="4AA4DDF2" w14:textId="67244B6E" w:rsidR="006D1F47" w:rsidRDefault="00A11B45">
      <w:r>
        <w:t>Despite the limitations of these techniques, several recent observations have provided fascinating insights into the physical properties of blazars</w:t>
      </w:r>
      <w:r w:rsidR="00F24CAB">
        <w:t xml:space="preserve">, and the mechanisms </w:t>
      </w:r>
      <w:r w:rsidR="00EF05EC">
        <w:t>by which they</w:t>
      </w:r>
      <w:r w:rsidR="00F24CAB">
        <w:t xml:space="preserve"> produce </w:t>
      </w:r>
      <w:r w:rsidR="00F24CAB">
        <w:lastRenderedPageBreak/>
        <w:t xml:space="preserve">electromagnetic radiation. </w:t>
      </w:r>
      <w:r w:rsidR="00EF05EC">
        <w:t>This radiation</w:t>
      </w:r>
      <w:r w:rsidR="00F24CAB">
        <w:t xml:space="preserve"> </w:t>
      </w:r>
      <w:r w:rsidR="00C75DFE">
        <w:t>include</w:t>
      </w:r>
      <w:r w:rsidR="00EF05EC">
        <w:t>s</w:t>
      </w:r>
      <w:r w:rsidR="00F24CAB">
        <w:t xml:space="preserve"> very</w:t>
      </w:r>
      <w:r w:rsidR="00EF05EC">
        <w:t>-</w:t>
      </w:r>
      <w:r w:rsidR="00F24CAB">
        <w:t>high-energy gamma rays</w:t>
      </w:r>
      <w:r w:rsidR="009A1C0B">
        <w:t>, which fluctuate on timescales</w:t>
      </w:r>
      <w:r w:rsidR="00EF05EC">
        <w:t xml:space="preserve"> as short as a few minutes,</w:t>
      </w:r>
      <w:r w:rsidR="00E71FE1">
        <w:t xml:space="preserve"> </w:t>
      </w:r>
      <w:r w:rsidR="00D76395">
        <w:t>and</w:t>
      </w:r>
      <w:r w:rsidR="00683A98">
        <w:t xml:space="preserve"> </w:t>
      </w:r>
      <w:r w:rsidR="00EF05EC">
        <w:t xml:space="preserve">often – though not always – show </w:t>
      </w:r>
      <w:r w:rsidR="00E71FE1">
        <w:t xml:space="preserve">a clear correlation between gamma rays and lower-energy </w:t>
      </w:r>
      <w:r w:rsidR="00EF05EC">
        <w:t>X</w:t>
      </w:r>
      <w:r w:rsidR="00E71FE1">
        <w:t>-rays</w:t>
      </w:r>
      <w:r w:rsidR="006344DC">
        <w:t>.</w:t>
      </w:r>
      <w:r w:rsidR="00683A98">
        <w:t xml:space="preserve"> </w:t>
      </w:r>
      <w:r w:rsidR="00D737CF">
        <w:t xml:space="preserve">Perhaps most intriguingly, astronomers have identified one particular blazar as the likely source of one of the highest-energy neutrinos detected by </w:t>
      </w:r>
      <w:proofErr w:type="spellStart"/>
      <w:r w:rsidR="00D737CF">
        <w:t>IceCube</w:t>
      </w:r>
      <w:proofErr w:type="spellEnd"/>
      <w:r w:rsidR="00D737CF">
        <w:t xml:space="preserve">. </w:t>
      </w:r>
    </w:p>
    <w:p w14:paraId="31B731E1" w14:textId="3A5F6011" w:rsidR="00AB5A0E" w:rsidRDefault="00FB192D">
      <w:r>
        <w:t xml:space="preserve">According to Dr </w:t>
      </w:r>
      <w:proofErr w:type="spellStart"/>
      <w:r w:rsidR="005B627F" w:rsidRPr="004420D5">
        <w:t>Böttcher</w:t>
      </w:r>
      <w:proofErr w:type="spellEnd"/>
      <w:r w:rsidR="005B627F">
        <w:t>, e</w:t>
      </w:r>
      <w:r w:rsidR="00AC62E6">
        <w:t xml:space="preserve">ach of these important discoveries has enabled astronomers to gain a better theoretical understanding of blazars, and the radiation they emit. </w:t>
      </w:r>
      <w:r w:rsidR="004C33CB">
        <w:t xml:space="preserve">So far, this has led to several </w:t>
      </w:r>
      <w:r w:rsidR="00EF4F4A">
        <w:t>differing theories to explain the possible causes of variability in blazar brightness</w:t>
      </w:r>
      <w:r w:rsidR="00722994">
        <w:t xml:space="preserve"> –</w:t>
      </w:r>
      <w:r w:rsidR="00EF4F4A">
        <w:t xml:space="preserve"> including s</w:t>
      </w:r>
      <w:r w:rsidR="00773189">
        <w:t xml:space="preserve">hocks and turbulence within their jets, and collisions </w:t>
      </w:r>
      <w:r w:rsidR="00EF4F4A">
        <w:t>between jets and stars or dust clouds</w:t>
      </w:r>
      <w:r w:rsidR="009069B2">
        <w:t xml:space="preserve">. </w:t>
      </w:r>
      <w:r w:rsidR="009069B2" w:rsidRPr="00FB192D">
        <w:t>Alongside this work,</w:t>
      </w:r>
      <w:r w:rsidR="009069B2">
        <w:t xml:space="preserve"> astronomers have also used t</w:t>
      </w:r>
      <w:r w:rsidR="00AB5A0E">
        <w:t>heoretical techniques to study polarisation in the light produced by blaz</w:t>
      </w:r>
      <w:r w:rsidR="009069B2">
        <w:t>a</w:t>
      </w:r>
      <w:r w:rsidR="00AB5A0E">
        <w:t>rs</w:t>
      </w:r>
      <w:r w:rsidR="001D37AA">
        <w:t xml:space="preserve"> – </w:t>
      </w:r>
      <w:r w:rsidR="005B627F">
        <w:t>whereby</w:t>
      </w:r>
      <w:r w:rsidR="001D37AA">
        <w:t xml:space="preserve"> e</w:t>
      </w:r>
      <w:r w:rsidR="00AB5A0E">
        <w:t xml:space="preserve">lectromagnetic waves become aligned </w:t>
      </w:r>
      <w:r w:rsidR="00E13943">
        <w:t xml:space="preserve">in one particular direction. </w:t>
      </w:r>
    </w:p>
    <w:p w14:paraId="7E1A5290" w14:textId="539D4661" w:rsidR="006D1F47" w:rsidRDefault="006D1F47">
      <w:r>
        <w:t xml:space="preserve">… </w:t>
      </w:r>
    </w:p>
    <w:p w14:paraId="037EA680" w14:textId="5239379E" w:rsidR="00C56EA9" w:rsidRDefault="00E13943">
      <w:r>
        <w:t xml:space="preserve">Despite the many important advances </w:t>
      </w:r>
      <w:r w:rsidR="001D37AA">
        <w:t xml:space="preserve">made through these previous studies, there are still many questions </w:t>
      </w:r>
      <w:r w:rsidR="0045107E">
        <w:t xml:space="preserve">surrounding the nature of blazars and their emissions </w:t>
      </w:r>
      <w:r w:rsidR="005B627F">
        <w:t>that</w:t>
      </w:r>
      <w:r w:rsidR="0045107E">
        <w:t xml:space="preserve"> astronomers have yet to answer. </w:t>
      </w:r>
      <w:r w:rsidR="007D4728">
        <w:t xml:space="preserve">Through future advances in the capabilities of multiwavelength and multi-messenger astronomy, Dr </w:t>
      </w:r>
      <w:proofErr w:type="spellStart"/>
      <w:r w:rsidR="007D4728" w:rsidRPr="004420D5">
        <w:t>Böttcher</w:t>
      </w:r>
      <w:proofErr w:type="spellEnd"/>
      <w:r w:rsidR="007D4728">
        <w:t xml:space="preserve"> hopes that </w:t>
      </w:r>
      <w:r w:rsidR="007E5F8D">
        <w:t>three key questions in particular could soon be answered</w:t>
      </w:r>
      <w:r w:rsidR="00C56EA9">
        <w:t xml:space="preserve">. </w:t>
      </w:r>
      <w:r w:rsidR="007E5F8D">
        <w:t xml:space="preserve">Firstly, what is the material composition of blazar jets, and what types of </w:t>
      </w:r>
      <w:r w:rsidR="00AB5D74">
        <w:t>particles</w:t>
      </w:r>
      <w:r w:rsidR="007E5F8D">
        <w:t xml:space="preserve"> are responsible for the highest-energy gamma rays they emit? </w:t>
      </w:r>
      <w:r w:rsidR="00AB5D74">
        <w:t xml:space="preserve">Answering this question could lead to major new insights into the </w:t>
      </w:r>
      <w:r w:rsidR="006C1743">
        <w:t xml:space="preserve">energy loaded onto and launched by the jets. </w:t>
      </w:r>
    </w:p>
    <w:p w14:paraId="0DC00365" w14:textId="0FB50BCF" w:rsidR="005D470D" w:rsidRDefault="002A512D">
      <w:r>
        <w:t xml:space="preserve">Secondly, what are the shapes of the magnetic fields </w:t>
      </w:r>
      <w:r w:rsidR="005B627F">
        <w:t>that</w:t>
      </w:r>
      <w:r>
        <w:t xml:space="preserve"> surround blazars, and what are their roles in accelerating jets to close to the speed of light? </w:t>
      </w:r>
      <w:r w:rsidR="00C56EA9">
        <w:t xml:space="preserve">Answers to this question could lead to a better </w:t>
      </w:r>
      <w:r w:rsidR="002C2000">
        <w:t xml:space="preserve">understand how the jets flow, and the mechanisms </w:t>
      </w:r>
      <w:r w:rsidR="00F362A7">
        <w:t>underlying</w:t>
      </w:r>
      <w:r w:rsidR="00EA55DB">
        <w:t xml:space="preserve"> their acceleration. </w:t>
      </w:r>
      <w:r w:rsidR="00C56EA9">
        <w:t xml:space="preserve">Finally, where along the </w:t>
      </w:r>
      <w:r w:rsidR="005D470D">
        <w:t xml:space="preserve">jets are high-energy gamma rays actually being produced? </w:t>
      </w:r>
      <w:r w:rsidR="00F362A7">
        <w:t xml:space="preserve">If astronomers could identify the mechanisms most likely to be responsible for </w:t>
      </w:r>
      <w:r w:rsidR="00CD0A8A">
        <w:t xml:space="preserve">this radiation, Dr </w:t>
      </w:r>
      <w:proofErr w:type="spellStart"/>
      <w:r w:rsidR="00CD0A8A" w:rsidRPr="004420D5">
        <w:t>Böttcher</w:t>
      </w:r>
      <w:proofErr w:type="spellEnd"/>
      <w:r w:rsidR="00CD0A8A">
        <w:t xml:space="preserve"> proposes that their findings could h</w:t>
      </w:r>
      <w:r w:rsidR="005D470D">
        <w:t>int at</w:t>
      </w:r>
      <w:r w:rsidR="0007443B">
        <w:t xml:space="preserve"> evidence for</w:t>
      </w:r>
      <w:r w:rsidR="005D470D">
        <w:t xml:space="preserve"> processes </w:t>
      </w:r>
      <w:r w:rsidR="005B627F">
        <w:t>that</w:t>
      </w:r>
      <w:r w:rsidR="005D470D">
        <w:t xml:space="preserve"> go beyond our current understanding of particle physics. </w:t>
      </w:r>
    </w:p>
    <w:p w14:paraId="7484A11C" w14:textId="287BD542" w:rsidR="006D1F47" w:rsidRDefault="006D1F47">
      <w:r>
        <w:t xml:space="preserve">… </w:t>
      </w:r>
    </w:p>
    <w:p w14:paraId="31B10890" w14:textId="19DBCDAE" w:rsidR="006D1F47" w:rsidRDefault="0007443B">
      <w:r>
        <w:t xml:space="preserve">Dr </w:t>
      </w:r>
      <w:proofErr w:type="spellStart"/>
      <w:r w:rsidRPr="004420D5">
        <w:t>Böttcher</w:t>
      </w:r>
      <w:proofErr w:type="spellEnd"/>
      <w:r>
        <w:t xml:space="preserve"> and his colleagues may not have </w:t>
      </w:r>
      <w:r w:rsidR="00260A02">
        <w:t xml:space="preserve">to wait </w:t>
      </w:r>
      <w:r>
        <w:t xml:space="preserve">too long before they can begin to answer these questions. </w:t>
      </w:r>
      <w:r w:rsidR="00260A02">
        <w:t>On December 9</w:t>
      </w:r>
      <w:r w:rsidR="00C62FD7" w:rsidRPr="00C62FD7">
        <w:rPr>
          <w:vertAlign w:val="superscript"/>
        </w:rPr>
        <w:t>th</w:t>
      </w:r>
      <w:r w:rsidR="00260A02">
        <w:t>, 2021</w:t>
      </w:r>
      <w:r>
        <w:t xml:space="preserve">, NASA launched the </w:t>
      </w:r>
      <w:bookmarkStart w:id="0" w:name="_Hlk88636628"/>
      <w:r>
        <w:t>IX</w:t>
      </w:r>
      <w:r w:rsidR="00981C07">
        <w:t>P</w:t>
      </w:r>
      <w:r>
        <w:t>E</w:t>
      </w:r>
      <w:bookmarkEnd w:id="0"/>
      <w:r w:rsidR="001232A2">
        <w:t xml:space="preserve"> </w:t>
      </w:r>
      <w:r w:rsidR="001232A2" w:rsidRPr="001232A2">
        <w:rPr>
          <w:highlight w:val="yellow"/>
        </w:rPr>
        <w:t>[</w:t>
      </w:r>
      <w:r w:rsidR="00260A02">
        <w:rPr>
          <w:highlight w:val="yellow"/>
        </w:rPr>
        <w:t>I-X-P-E</w:t>
      </w:r>
      <w:r w:rsidR="001232A2" w:rsidRPr="001232A2">
        <w:rPr>
          <w:highlight w:val="yellow"/>
        </w:rPr>
        <w:t>]</w:t>
      </w:r>
      <w:r>
        <w:t xml:space="preserve">: the first space observatory designed to measure the polarisation of high-energy </w:t>
      </w:r>
      <w:r w:rsidR="00260A02">
        <w:t>X</w:t>
      </w:r>
      <w:r>
        <w:t xml:space="preserve">-rays originating from </w:t>
      </w:r>
      <w:r w:rsidR="00260A02">
        <w:t xml:space="preserve">sources </w:t>
      </w:r>
      <w:r w:rsidR="0090041B">
        <w:t>across the universe, including those emitted by blazars. By the mid-2020s, the Cherenkov Telescope Array is also scheduled to come online</w:t>
      </w:r>
      <w:r w:rsidR="004E3846">
        <w:t>. This worldwide project is developing a new generation of ground-based, high-energy gamma ray detectors</w:t>
      </w:r>
      <w:r w:rsidR="005204A9">
        <w:t xml:space="preserve"> –</w:t>
      </w:r>
      <w:r w:rsidR="004E3846">
        <w:t xml:space="preserve"> distributed across </w:t>
      </w:r>
      <w:r w:rsidR="005204A9">
        <w:t xml:space="preserve">two arrays of telescopes in Chile and the Canary Islands. </w:t>
      </w:r>
    </w:p>
    <w:p w14:paraId="5CA0580F" w14:textId="339CAFFD" w:rsidR="00271937" w:rsidRDefault="00E26077">
      <w:r>
        <w:t>T</w:t>
      </w:r>
      <w:r w:rsidR="005204A9">
        <w:t>hese arrays will be some 10 times more sensitive than HESS, MAGIC, or VERITAS</w:t>
      </w:r>
      <w:r>
        <w:t xml:space="preserve"> – providing astronomers with unprecedented opportunities to study blazars through the gamma rays they emit. Together,</w:t>
      </w:r>
      <w:r w:rsidR="00BE4979">
        <w:t xml:space="preserve"> Dr </w:t>
      </w:r>
      <w:proofErr w:type="spellStart"/>
      <w:r w:rsidR="00BE4979" w:rsidRPr="004420D5">
        <w:t>Böttcher</w:t>
      </w:r>
      <w:proofErr w:type="spellEnd"/>
      <w:r w:rsidR="00BE4979">
        <w:t xml:space="preserve"> hopes that</w:t>
      </w:r>
      <w:r>
        <w:t xml:space="preserve"> these </w:t>
      </w:r>
      <w:r w:rsidR="00271937">
        <w:t xml:space="preserve">cutting-edge instruments </w:t>
      </w:r>
      <w:r w:rsidR="00175F0C">
        <w:t>could prove to transform the capabilities of multiwavelength and multi-messenger astronomy</w:t>
      </w:r>
      <w:r w:rsidR="005B627F">
        <w:t xml:space="preserve"> –</w:t>
      </w:r>
      <w:r w:rsidR="00175F0C">
        <w:t xml:space="preserve"> </w:t>
      </w:r>
      <w:r w:rsidR="00AC22BA">
        <w:t>p</w:t>
      </w:r>
      <w:r w:rsidR="00271937">
        <w:t>roviding answers about the nature of blazars, and the radiation they emit, which ha</w:t>
      </w:r>
      <w:r w:rsidR="005B627F">
        <w:t>s</w:t>
      </w:r>
      <w:r w:rsidR="00271937">
        <w:t xml:space="preserve"> eluded astronomers for decades. </w:t>
      </w:r>
    </w:p>
    <w:p w14:paraId="30FA1663" w14:textId="339F3734" w:rsidR="006D1F47" w:rsidRDefault="006D1F47">
      <w:r>
        <w:t xml:space="preserve">… </w:t>
      </w:r>
    </w:p>
    <w:p w14:paraId="3CAB22EE" w14:textId="09DB4B94" w:rsidR="006D1F47" w:rsidRPr="00E50328" w:rsidRDefault="006D1F47" w:rsidP="006D1F47">
      <w:pPr>
        <w:rPr>
          <w:rFonts w:cstheme="minorHAnsi"/>
        </w:rPr>
      </w:pPr>
      <w:r>
        <w:t xml:space="preserve">This </w:t>
      </w:r>
      <w:proofErr w:type="spellStart"/>
      <w:r>
        <w:t>SciPod</w:t>
      </w:r>
      <w:proofErr w:type="spellEnd"/>
      <w:r>
        <w:t xml:space="preserve"> is a summary of the paper ‘Progress in Multiwavelength and Multi-Messenger Observations of Blazars and Theoretical Challenges</w:t>
      </w:r>
      <w:r w:rsidR="00FB192D">
        <w:t>’</w:t>
      </w:r>
      <w:r>
        <w:t>, from MDPI</w:t>
      </w:r>
      <w:r w:rsidRPr="000E77E3">
        <w:t xml:space="preserve">. </w:t>
      </w:r>
      <w:hyperlink r:id="rId4" w:history="1">
        <w:r w:rsidRPr="000E77E3">
          <w:rPr>
            <w:rStyle w:val="Hyperlink"/>
            <w:rFonts w:cstheme="minorHAnsi"/>
            <w:shd w:val="clear" w:color="auto" w:fill="FFFFFF"/>
          </w:rPr>
          <w:t>doi.org/10.3390/galaxies7010020</w:t>
        </w:r>
      </w:hyperlink>
    </w:p>
    <w:p w14:paraId="6E75EA51" w14:textId="49332532" w:rsidR="006D1F47" w:rsidRPr="006D1F47" w:rsidRDefault="006D1F47">
      <w:r>
        <w:lastRenderedPageBreak/>
        <w:t xml:space="preserve">For further information, you can connect with Dr </w:t>
      </w:r>
      <w:r w:rsidRPr="00E50328">
        <w:t xml:space="preserve">Markus </w:t>
      </w:r>
      <w:proofErr w:type="spellStart"/>
      <w:r w:rsidRPr="00E50328">
        <w:t>Böttcher</w:t>
      </w:r>
      <w:proofErr w:type="spellEnd"/>
      <w:r w:rsidRPr="00E50328">
        <w:t xml:space="preserve"> </w:t>
      </w:r>
      <w:r>
        <w:t xml:space="preserve">at </w:t>
      </w:r>
      <w:r w:rsidRPr="00E50328">
        <w:t>Markus.Bottcher@nwu.ac.za</w:t>
      </w:r>
    </w:p>
    <w:sectPr w:rsidR="006D1F47" w:rsidRPr="006D1F4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0MTI1NDQxMTEyMTJS0lEKTi0uzszPAykwqgUAlYI1AiwAAAA="/>
  </w:docVars>
  <w:rsids>
    <w:rsidRoot w:val="006D1F47"/>
    <w:rsid w:val="0007443B"/>
    <w:rsid w:val="00095863"/>
    <w:rsid w:val="00104F9E"/>
    <w:rsid w:val="001232A2"/>
    <w:rsid w:val="00127F91"/>
    <w:rsid w:val="00175F0C"/>
    <w:rsid w:val="001A202F"/>
    <w:rsid w:val="001B3C8A"/>
    <w:rsid w:val="001D11CF"/>
    <w:rsid w:val="001D37AA"/>
    <w:rsid w:val="001F2822"/>
    <w:rsid w:val="00260A02"/>
    <w:rsid w:val="00271937"/>
    <w:rsid w:val="00272E97"/>
    <w:rsid w:val="002A4441"/>
    <w:rsid w:val="002A512D"/>
    <w:rsid w:val="002C2000"/>
    <w:rsid w:val="002C617C"/>
    <w:rsid w:val="002C637E"/>
    <w:rsid w:val="002D098A"/>
    <w:rsid w:val="002F429D"/>
    <w:rsid w:val="00317947"/>
    <w:rsid w:val="00387A2E"/>
    <w:rsid w:val="00390D30"/>
    <w:rsid w:val="00391BBB"/>
    <w:rsid w:val="00395A86"/>
    <w:rsid w:val="003E1200"/>
    <w:rsid w:val="003F72AB"/>
    <w:rsid w:val="0045107E"/>
    <w:rsid w:val="00460B56"/>
    <w:rsid w:val="004861D6"/>
    <w:rsid w:val="004C33CB"/>
    <w:rsid w:val="004E3846"/>
    <w:rsid w:val="00500C34"/>
    <w:rsid w:val="005204A9"/>
    <w:rsid w:val="005B627F"/>
    <w:rsid w:val="005D470D"/>
    <w:rsid w:val="005D6F1A"/>
    <w:rsid w:val="005F043B"/>
    <w:rsid w:val="00617C9F"/>
    <w:rsid w:val="0062003B"/>
    <w:rsid w:val="006344DC"/>
    <w:rsid w:val="00683A98"/>
    <w:rsid w:val="006C1743"/>
    <w:rsid w:val="006C7188"/>
    <w:rsid w:val="006C7343"/>
    <w:rsid w:val="006D1F47"/>
    <w:rsid w:val="00703752"/>
    <w:rsid w:val="00721647"/>
    <w:rsid w:val="00722994"/>
    <w:rsid w:val="00757B24"/>
    <w:rsid w:val="00773189"/>
    <w:rsid w:val="007D4728"/>
    <w:rsid w:val="007E5F8D"/>
    <w:rsid w:val="00815166"/>
    <w:rsid w:val="008969D1"/>
    <w:rsid w:val="008D67C4"/>
    <w:rsid w:val="008F132B"/>
    <w:rsid w:val="0090041B"/>
    <w:rsid w:val="009069B2"/>
    <w:rsid w:val="00931C9A"/>
    <w:rsid w:val="00965E56"/>
    <w:rsid w:val="00976BE4"/>
    <w:rsid w:val="00981C07"/>
    <w:rsid w:val="00987855"/>
    <w:rsid w:val="009A1C0B"/>
    <w:rsid w:val="009A42E6"/>
    <w:rsid w:val="00A11B45"/>
    <w:rsid w:val="00A1328B"/>
    <w:rsid w:val="00A1737E"/>
    <w:rsid w:val="00A66110"/>
    <w:rsid w:val="00A87A1D"/>
    <w:rsid w:val="00AB5A0E"/>
    <w:rsid w:val="00AB5D74"/>
    <w:rsid w:val="00AC22BA"/>
    <w:rsid w:val="00AC62E6"/>
    <w:rsid w:val="00B74666"/>
    <w:rsid w:val="00B74D4F"/>
    <w:rsid w:val="00B75A3F"/>
    <w:rsid w:val="00B92322"/>
    <w:rsid w:val="00B961FA"/>
    <w:rsid w:val="00BA2AF3"/>
    <w:rsid w:val="00BE4979"/>
    <w:rsid w:val="00C1230A"/>
    <w:rsid w:val="00C56EA9"/>
    <w:rsid w:val="00C62FD7"/>
    <w:rsid w:val="00C75DFE"/>
    <w:rsid w:val="00CA0019"/>
    <w:rsid w:val="00CB6690"/>
    <w:rsid w:val="00CC4F61"/>
    <w:rsid w:val="00CC7888"/>
    <w:rsid w:val="00CD0A8A"/>
    <w:rsid w:val="00CD69BC"/>
    <w:rsid w:val="00D03750"/>
    <w:rsid w:val="00D126E8"/>
    <w:rsid w:val="00D6162E"/>
    <w:rsid w:val="00D737CF"/>
    <w:rsid w:val="00D76395"/>
    <w:rsid w:val="00D95496"/>
    <w:rsid w:val="00DA1176"/>
    <w:rsid w:val="00E13943"/>
    <w:rsid w:val="00E26077"/>
    <w:rsid w:val="00E62E9D"/>
    <w:rsid w:val="00E71FE1"/>
    <w:rsid w:val="00E75D9B"/>
    <w:rsid w:val="00EA55DB"/>
    <w:rsid w:val="00EB1166"/>
    <w:rsid w:val="00EE2679"/>
    <w:rsid w:val="00EF05EC"/>
    <w:rsid w:val="00EF1F42"/>
    <w:rsid w:val="00EF2BD5"/>
    <w:rsid w:val="00EF4F4A"/>
    <w:rsid w:val="00F24CAB"/>
    <w:rsid w:val="00F27810"/>
    <w:rsid w:val="00F362A7"/>
    <w:rsid w:val="00F405FD"/>
    <w:rsid w:val="00F43DA6"/>
    <w:rsid w:val="00F63F5E"/>
    <w:rsid w:val="00F77633"/>
    <w:rsid w:val="00F83FAD"/>
    <w:rsid w:val="00FB19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E0C762"/>
  <w15:chartTrackingRefBased/>
  <w15:docId w15:val="{F7CF66CE-D5AA-44F4-96AD-9A83E4E568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6D1F47"/>
    <w:rPr>
      <w:color w:val="0000FF"/>
      <w:u w:val="single"/>
    </w:rPr>
  </w:style>
  <w:style w:type="paragraph" w:styleId="Revision">
    <w:name w:val="Revision"/>
    <w:hidden/>
    <w:uiPriority w:val="99"/>
    <w:semiHidden/>
    <w:rsid w:val="00C62FD7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doi.org/10.3390/galaxies701002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3</Pages>
  <Words>1064</Words>
  <Characters>6067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 Jarman</dc:creator>
  <cp:keywords/>
  <dc:description/>
  <cp:lastModifiedBy>Editor</cp:lastModifiedBy>
  <cp:revision>6</cp:revision>
  <dcterms:created xsi:type="dcterms:W3CDTF">2021-12-06T08:02:00Z</dcterms:created>
  <dcterms:modified xsi:type="dcterms:W3CDTF">2021-12-06T15:19:00Z</dcterms:modified>
</cp:coreProperties>
</file>